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000CCE" w14:textId="77777777" w:rsidR="00BD32E5" w:rsidRDefault="0039602C">
      <w:pPr>
        <w:jc w:val="center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土木与水利工程学院环境实验中心低值易耗品采购清单</w:t>
      </w:r>
    </w:p>
    <w:tbl>
      <w:tblPr>
        <w:tblW w:w="9813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953"/>
        <w:gridCol w:w="1770"/>
        <w:gridCol w:w="2170"/>
        <w:gridCol w:w="2050"/>
        <w:gridCol w:w="1320"/>
        <w:gridCol w:w="1550"/>
      </w:tblGrid>
      <w:tr w:rsidR="00BD32E5" w14:paraId="3049E101" w14:textId="77777777" w:rsidTr="009B767D">
        <w:trPr>
          <w:trHeight w:val="240"/>
        </w:trPr>
        <w:tc>
          <w:tcPr>
            <w:tcW w:w="981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24F1F1BE" w14:textId="77777777" w:rsidR="00BD32E5" w:rsidRDefault="0039602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黑体" w:eastAsia="黑体" w:hAnsi="黑体" w:cs="黑体" w:hint="eastAsia"/>
                <w:b/>
                <w:bCs/>
                <w:color w:val="FF0000"/>
                <w:kern w:val="0"/>
                <w:sz w:val="28"/>
                <w:szCs w:val="28"/>
                <w:lang w:bidi="ar"/>
              </w:rPr>
              <w:t>第一大类低值易耗品采购清单(生化试剂类)</w:t>
            </w:r>
          </w:p>
        </w:tc>
      </w:tr>
      <w:tr w:rsidR="00BD32E5" w14:paraId="072B5DC6" w14:textId="77777777" w:rsidTr="009B767D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18900AAF" w14:textId="77777777" w:rsidR="00BD32E5" w:rsidRDefault="0039602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序号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20AEFCC3" w14:textId="77777777" w:rsidR="00BD32E5" w:rsidRDefault="0039602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分类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0061D15F" w14:textId="77777777" w:rsidR="00BD32E5" w:rsidRDefault="0039602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物品名称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525DD86E" w14:textId="77777777" w:rsidR="00BD32E5" w:rsidRDefault="0039602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规格、型号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490802B1" w14:textId="77777777" w:rsidR="00BD32E5" w:rsidRDefault="0039602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单位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14096392" w14:textId="77777777" w:rsidR="00BD32E5" w:rsidRDefault="0039602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数量</w:t>
            </w:r>
          </w:p>
        </w:tc>
      </w:tr>
      <w:tr w:rsidR="00BC1E26" w14:paraId="26C513DE" w14:textId="77777777" w:rsidTr="00533D82">
        <w:trPr>
          <w:trHeight w:val="312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059CF8AB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1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2690284B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2E29663B" w14:textId="0B0B4E6F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kern w:val="0"/>
                <w:sz w:val="24"/>
                <w:lang w:bidi="ar"/>
              </w:rPr>
            </w:pPr>
            <w:r w:rsidRPr="00CA7B93">
              <w:rPr>
                <w:rFonts w:hint="eastAsia"/>
              </w:rPr>
              <w:t>革兰氏染色试剂盒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7413E376" w14:textId="619CA100" w:rsidR="00BC1E26" w:rsidRPr="003F1A7A" w:rsidRDefault="00BC1E26" w:rsidP="00BC1E26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 w:val="24"/>
                <w:lang w:bidi="ar"/>
              </w:rPr>
            </w:pPr>
            <w:r w:rsidRPr="00E31275">
              <w:rPr>
                <w:rFonts w:hint="eastAsia"/>
              </w:rPr>
              <w:t>100ml/4</w:t>
            </w:r>
            <w:r w:rsidRPr="00E31275">
              <w:rPr>
                <w:rFonts w:hint="eastAsia"/>
              </w:rPr>
              <w:t>瓶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C242695" w14:textId="00C20964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kern w:val="0"/>
                <w:sz w:val="24"/>
                <w:lang w:bidi="ar"/>
              </w:rPr>
            </w:pPr>
            <w:r w:rsidRPr="00EE2695">
              <w:rPr>
                <w:rFonts w:hint="eastAsia"/>
              </w:rPr>
              <w:t>套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67B94C98" w14:textId="40A5D1F4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kern w:val="0"/>
                <w:sz w:val="24"/>
                <w:lang w:bidi="ar"/>
              </w:rPr>
            </w:pPr>
            <w:r w:rsidRPr="00B147FA">
              <w:t>4</w:t>
            </w:r>
          </w:p>
        </w:tc>
      </w:tr>
      <w:tr w:rsidR="00BC1E26" w14:paraId="74F041F3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0A9DC68D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2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0B9D2103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</w:tcPr>
          <w:p w14:paraId="675F59F7" w14:textId="04B416FC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kern w:val="0"/>
                <w:sz w:val="24"/>
                <w:lang w:bidi="ar"/>
              </w:rPr>
            </w:pPr>
            <w:r w:rsidRPr="00CA7B93">
              <w:rPr>
                <w:rFonts w:hint="eastAsia"/>
              </w:rPr>
              <w:t>95%</w:t>
            </w:r>
            <w:r w:rsidRPr="00CA7B93">
              <w:rPr>
                <w:rFonts w:hint="eastAsia"/>
              </w:rPr>
              <w:t>乙醇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07259C99" w14:textId="3DE23C66" w:rsidR="00BC1E26" w:rsidRPr="003F1A7A" w:rsidRDefault="00BC1E26" w:rsidP="00BC1E26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 w:val="24"/>
                <w:lang w:bidi="ar"/>
              </w:rPr>
            </w:pPr>
            <w:r w:rsidRPr="00E31275">
              <w:t>500ml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735EB18" w14:textId="229F3894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kern w:val="0"/>
                <w:sz w:val="24"/>
                <w:lang w:bidi="ar"/>
              </w:rPr>
            </w:pPr>
            <w:r w:rsidRPr="00EE269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</w:tcPr>
          <w:p w14:paraId="0071151D" w14:textId="6EEDD41C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kern w:val="0"/>
                <w:sz w:val="24"/>
                <w:lang w:bidi="ar"/>
              </w:rPr>
            </w:pPr>
            <w:r w:rsidRPr="00B147FA">
              <w:t>4</w:t>
            </w:r>
          </w:p>
        </w:tc>
      </w:tr>
      <w:tr w:rsidR="00BC1E26" w14:paraId="69377397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48AE79EF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3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63BEEC40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</w:tcPr>
          <w:p w14:paraId="2E6456C8" w14:textId="0C7638E9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kern w:val="0"/>
                <w:sz w:val="24"/>
                <w:lang w:bidi="ar"/>
              </w:rPr>
            </w:pPr>
            <w:r w:rsidRPr="00CA7B93">
              <w:rPr>
                <w:rFonts w:hint="eastAsia"/>
              </w:rPr>
              <w:t>牛肉膏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459611FE" w14:textId="7FB477A4" w:rsidR="00BC1E26" w:rsidRPr="003F1A7A" w:rsidRDefault="00BC1E26" w:rsidP="00BC1E26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 w:val="24"/>
                <w:lang w:bidi="ar"/>
              </w:rPr>
            </w:pPr>
            <w:r w:rsidRPr="00E31275">
              <w:t>500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59638C6" w14:textId="27FFDB92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kern w:val="0"/>
                <w:sz w:val="24"/>
                <w:lang w:bidi="ar"/>
              </w:rPr>
            </w:pPr>
            <w:r w:rsidRPr="00EE269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</w:tcPr>
          <w:p w14:paraId="5C81EAFD" w14:textId="57DD946E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kern w:val="0"/>
                <w:sz w:val="24"/>
                <w:lang w:bidi="ar"/>
              </w:rPr>
            </w:pPr>
            <w:r w:rsidRPr="00B147FA">
              <w:t>3</w:t>
            </w:r>
          </w:p>
        </w:tc>
      </w:tr>
      <w:tr w:rsidR="00BC1E26" w14:paraId="74B85E0B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60266F99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4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18A4148A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5DC08B9A" w14:textId="679996CC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4"/>
              </w:rPr>
            </w:pPr>
            <w:r w:rsidRPr="00CA7B93">
              <w:rPr>
                <w:rFonts w:hint="eastAsia"/>
              </w:rPr>
              <w:t>蛋白胨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050F1678" w14:textId="52A03DE3" w:rsidR="00BC1E26" w:rsidRPr="003F1A7A" w:rsidRDefault="00BC1E26" w:rsidP="00BC1E26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E31275">
              <w:t>500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48954FC" w14:textId="4EE8FAB2" w:rsidR="00BC1E26" w:rsidRDefault="00BC1E26" w:rsidP="00BC1E26">
            <w:pPr>
              <w:widowControl/>
              <w:jc w:val="center"/>
              <w:textAlignment w:val="top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EE269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6C99106D" w14:textId="528E528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4"/>
              </w:rPr>
            </w:pPr>
            <w:r w:rsidRPr="00B147FA">
              <w:t>3</w:t>
            </w:r>
          </w:p>
        </w:tc>
      </w:tr>
      <w:tr w:rsidR="00BC1E26" w14:paraId="7A556756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1000F8D5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5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2C04023A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60A974FD" w14:textId="16B14174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4"/>
              </w:rPr>
            </w:pPr>
            <w:r w:rsidRPr="00CA7B93">
              <w:rPr>
                <w:rFonts w:hint="eastAsia"/>
              </w:rPr>
              <w:t>氯化钠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45610665" w14:textId="23BA812B" w:rsidR="00BC1E26" w:rsidRPr="003F1A7A" w:rsidRDefault="00BC1E26" w:rsidP="00BC1E26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E31275">
              <w:t>250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5F2FA65" w14:textId="52FAB1BB" w:rsidR="00BC1E26" w:rsidRDefault="00BC1E26" w:rsidP="00BC1E26">
            <w:pPr>
              <w:widowControl/>
              <w:jc w:val="center"/>
              <w:textAlignment w:val="top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EE269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29018424" w14:textId="7108FA8E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4"/>
              </w:rPr>
            </w:pPr>
            <w:r w:rsidRPr="00B147FA">
              <w:t>2</w:t>
            </w:r>
          </w:p>
        </w:tc>
      </w:tr>
      <w:tr w:rsidR="00BC1E26" w14:paraId="6810A96D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0837EC64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6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335C8E2F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3E1598B8" w14:textId="1AC078E8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4"/>
              </w:rPr>
            </w:pPr>
            <w:r w:rsidRPr="00CA7B93">
              <w:rPr>
                <w:rFonts w:hint="eastAsia"/>
              </w:rPr>
              <w:t>氢氧化钠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229C60DE" w14:textId="497984DC" w:rsidR="00BC1E26" w:rsidRPr="003F1A7A" w:rsidRDefault="00BC1E26" w:rsidP="00BC1E26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E31275">
              <w:t>AR/500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C439458" w14:textId="56A7C231" w:rsidR="00BC1E26" w:rsidRDefault="00BC1E26" w:rsidP="00BC1E26">
            <w:pPr>
              <w:widowControl/>
              <w:jc w:val="center"/>
              <w:textAlignment w:val="top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EE269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1D2AD7BF" w14:textId="73908E82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4"/>
              </w:rPr>
            </w:pPr>
            <w:r w:rsidRPr="00B147FA">
              <w:t>4</w:t>
            </w:r>
          </w:p>
        </w:tc>
      </w:tr>
      <w:tr w:rsidR="00BC1E26" w14:paraId="71B00F81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5272602C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7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4BAB12FB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noWrap/>
          </w:tcPr>
          <w:p w14:paraId="2642DA57" w14:textId="2C015209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4"/>
              </w:rPr>
            </w:pPr>
            <w:r w:rsidRPr="00CA7B93">
              <w:rPr>
                <w:rFonts w:hint="eastAsia"/>
              </w:rPr>
              <w:t>酵母浸膏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noWrap/>
          </w:tcPr>
          <w:p w14:paraId="0E69D6C9" w14:textId="2DA59980" w:rsidR="00BC1E26" w:rsidRPr="003F1A7A" w:rsidRDefault="00BC1E26" w:rsidP="00BC1E26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E31275">
              <w:t>500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864D7F3" w14:textId="15D7600B" w:rsidR="00BC1E26" w:rsidRDefault="00BC1E26" w:rsidP="00BC1E26">
            <w:pPr>
              <w:widowControl/>
              <w:jc w:val="center"/>
              <w:textAlignment w:val="top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EE269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noWrap/>
          </w:tcPr>
          <w:p w14:paraId="2D1E6F22" w14:textId="2FACA43C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4"/>
              </w:rPr>
            </w:pPr>
            <w:r w:rsidRPr="00B147FA">
              <w:t>2</w:t>
            </w:r>
          </w:p>
        </w:tc>
      </w:tr>
      <w:tr w:rsidR="00BC1E26" w14:paraId="540D7FB1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72F604B2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8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74487852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297FFBCD" w14:textId="3A880495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4"/>
              </w:rPr>
            </w:pPr>
            <w:r w:rsidRPr="00CA7B93">
              <w:rPr>
                <w:rFonts w:hint="eastAsia"/>
              </w:rPr>
              <w:t>乳糖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6847FBCA" w14:textId="7562D5BC" w:rsidR="00BC1E26" w:rsidRPr="003F1A7A" w:rsidRDefault="00BC1E26" w:rsidP="00BC1E26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E31275">
              <w:t>500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85F443E" w14:textId="58072E51" w:rsidR="00BC1E26" w:rsidRDefault="00BC1E26" w:rsidP="00BC1E26">
            <w:pPr>
              <w:widowControl/>
              <w:jc w:val="center"/>
              <w:textAlignment w:val="top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EE269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68D8A3C9" w14:textId="6BE1E8F3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4"/>
              </w:rPr>
            </w:pPr>
            <w:r w:rsidRPr="00B147FA">
              <w:t>3</w:t>
            </w:r>
          </w:p>
        </w:tc>
      </w:tr>
      <w:tr w:rsidR="00BC1E26" w14:paraId="45FF3999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3D119122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9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40888878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44B2E877" w14:textId="0D0D05C2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4"/>
              </w:rPr>
            </w:pPr>
            <w:r w:rsidRPr="00CA7B93">
              <w:rPr>
                <w:rFonts w:hint="eastAsia"/>
              </w:rPr>
              <w:t>磷酸</w:t>
            </w:r>
            <w:proofErr w:type="gramStart"/>
            <w:r w:rsidRPr="00CA7B93">
              <w:rPr>
                <w:rFonts w:hint="eastAsia"/>
              </w:rPr>
              <w:t>氢二钾</w:t>
            </w:r>
            <w:proofErr w:type="gramEnd"/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217DF995" w14:textId="1F88FB14" w:rsidR="00BC1E26" w:rsidRPr="003F1A7A" w:rsidRDefault="00BC1E26" w:rsidP="00BC1E26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E31275">
              <w:t>AR/500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F2E8EAC" w14:textId="696E310B" w:rsidR="00BC1E26" w:rsidRDefault="00BC1E26" w:rsidP="00BC1E26">
            <w:pPr>
              <w:widowControl/>
              <w:jc w:val="center"/>
              <w:textAlignment w:val="top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EE269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3798F3D8" w14:textId="65145A43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4"/>
              </w:rPr>
            </w:pPr>
            <w:r w:rsidRPr="00B147FA">
              <w:t>2</w:t>
            </w:r>
          </w:p>
        </w:tc>
      </w:tr>
      <w:tr w:rsidR="00BC1E26" w14:paraId="1A03920E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2AD111A2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10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215C64D2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4D37087B" w14:textId="44A83340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4"/>
              </w:rPr>
            </w:pPr>
            <w:r w:rsidRPr="00CA7B93">
              <w:rPr>
                <w:rFonts w:hint="eastAsia"/>
              </w:rPr>
              <w:t>无水亚硫酸钠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70899DE0" w14:textId="6F63EDD4" w:rsidR="00BC1E26" w:rsidRPr="003F1A7A" w:rsidRDefault="00BC1E26" w:rsidP="00BC1E26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E31275">
              <w:t>AR/500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CE3B7A9" w14:textId="497D8293" w:rsidR="00BC1E26" w:rsidRDefault="00BC1E26" w:rsidP="00BC1E26">
            <w:pPr>
              <w:widowControl/>
              <w:jc w:val="center"/>
              <w:textAlignment w:val="top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EE269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3D065A3A" w14:textId="62D1470F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4"/>
              </w:rPr>
            </w:pPr>
            <w:r w:rsidRPr="00B147FA">
              <w:t>2</w:t>
            </w:r>
          </w:p>
        </w:tc>
      </w:tr>
      <w:tr w:rsidR="00BC1E26" w14:paraId="7E0A6E1B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2D862CAD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11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1423727C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0A31852C" w14:textId="6A8072D8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4"/>
              </w:rPr>
            </w:pPr>
            <w:r w:rsidRPr="00CA7B93">
              <w:rPr>
                <w:rFonts w:hint="eastAsia"/>
              </w:rPr>
              <w:t>碱性品红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73069FB2" w14:textId="2B2ABCF1" w:rsidR="00BC1E26" w:rsidRPr="003F1A7A" w:rsidRDefault="00BC1E26" w:rsidP="00BC1E26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E31275">
              <w:t>AR/25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A1ACACC" w14:textId="7EDDC8FE" w:rsidR="00BC1E26" w:rsidRDefault="00BC1E26" w:rsidP="00BC1E26">
            <w:pPr>
              <w:widowControl/>
              <w:jc w:val="center"/>
              <w:textAlignment w:val="top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EE269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4E271E73" w14:textId="43555F62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4"/>
              </w:rPr>
            </w:pPr>
            <w:r w:rsidRPr="00B147FA">
              <w:t>3</w:t>
            </w:r>
          </w:p>
        </w:tc>
      </w:tr>
      <w:tr w:rsidR="00BC1E26" w14:paraId="333635AA" w14:textId="77777777" w:rsidTr="00533D82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79CA539A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12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02151C05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生化试剂</w:t>
            </w: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FF09BBC" w14:textId="33ED4A72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4"/>
              </w:rPr>
            </w:pPr>
            <w:r w:rsidRPr="00CA7B93">
              <w:rPr>
                <w:rFonts w:hint="eastAsia"/>
              </w:rPr>
              <w:t>亚甲基蓝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3558864E" w14:textId="72C72914" w:rsidR="00BC1E26" w:rsidRPr="003F1A7A" w:rsidRDefault="00BC1E26" w:rsidP="00BC1E26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</w:rPr>
            </w:pPr>
            <w:r w:rsidRPr="00E31275">
              <w:t>AR/25g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23ABBF6" w14:textId="22C76735" w:rsidR="00BC1E26" w:rsidRDefault="00BC1E26" w:rsidP="00BC1E26">
            <w:pPr>
              <w:widowControl/>
              <w:jc w:val="center"/>
              <w:textAlignment w:val="top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EE2695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21CCC05A" w14:textId="51A4B0F4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4"/>
              </w:rPr>
            </w:pPr>
            <w:r w:rsidRPr="00B147FA">
              <w:t>1</w:t>
            </w:r>
          </w:p>
        </w:tc>
      </w:tr>
      <w:tr w:rsidR="00BD32E5" w14:paraId="0F6FF923" w14:textId="77777777" w:rsidTr="009B767D">
        <w:trPr>
          <w:trHeight w:val="720"/>
        </w:trPr>
        <w:tc>
          <w:tcPr>
            <w:tcW w:w="9813" w:type="dxa"/>
            <w:gridSpan w:val="6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noWrap/>
            <w:vAlign w:val="center"/>
          </w:tcPr>
          <w:p w14:paraId="5F24301C" w14:textId="2F143636" w:rsidR="00BD32E5" w:rsidRDefault="0039602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</w:pPr>
            <w:r>
              <w:rPr>
                <w:rFonts w:ascii="黑体" w:eastAsia="黑体" w:hAnsi="黑体" w:cs="黑体" w:hint="eastAsia"/>
                <w:b/>
                <w:bCs/>
                <w:color w:val="FF0000"/>
                <w:kern w:val="0"/>
                <w:sz w:val="28"/>
                <w:szCs w:val="28"/>
                <w:lang w:bidi="ar"/>
              </w:rPr>
              <w:t>第</w:t>
            </w:r>
            <w:r w:rsidR="00BC1E26">
              <w:rPr>
                <w:rFonts w:ascii="黑体" w:eastAsia="黑体" w:hAnsi="黑体" w:cs="黑体" w:hint="eastAsia"/>
                <w:b/>
                <w:bCs/>
                <w:color w:val="FF0000"/>
                <w:kern w:val="0"/>
                <w:sz w:val="28"/>
                <w:szCs w:val="28"/>
                <w:lang w:bidi="ar"/>
              </w:rPr>
              <w:t>二</w:t>
            </w:r>
            <w:r>
              <w:rPr>
                <w:rFonts w:ascii="黑体" w:eastAsia="黑体" w:hAnsi="黑体" w:cs="黑体" w:hint="eastAsia"/>
                <w:b/>
                <w:bCs/>
                <w:color w:val="FF0000"/>
                <w:kern w:val="0"/>
                <w:sz w:val="28"/>
                <w:szCs w:val="28"/>
                <w:lang w:bidi="ar"/>
              </w:rPr>
              <w:t>大类低值易耗品采购清单(一般实验耗材类)</w:t>
            </w:r>
          </w:p>
        </w:tc>
      </w:tr>
      <w:tr w:rsidR="00BD32E5" w14:paraId="24490A1D" w14:textId="77777777" w:rsidTr="009B767D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7D96584D" w14:textId="77777777" w:rsidR="00BD32E5" w:rsidRDefault="0039602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序号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60A8C5B2" w14:textId="77777777" w:rsidR="00BD32E5" w:rsidRDefault="0039602C">
            <w:pPr>
              <w:widowControl/>
              <w:jc w:val="center"/>
              <w:textAlignment w:val="bottom"/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分类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2AA4BF78" w14:textId="77777777" w:rsidR="00BD32E5" w:rsidRDefault="0039602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物品名称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76614A3B" w14:textId="77777777" w:rsidR="00BD32E5" w:rsidRDefault="0039602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规格、型号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00A578D8" w14:textId="77777777" w:rsidR="00BD32E5" w:rsidRDefault="0039602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单位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5B796EB8" w14:textId="77777777" w:rsidR="00BD32E5" w:rsidRDefault="0039602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数量</w:t>
            </w:r>
          </w:p>
        </w:tc>
      </w:tr>
      <w:tr w:rsidR="00BC1E26" w14:paraId="0711D040" w14:textId="77777777" w:rsidTr="00984D29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487E38A4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1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2E7B5AA5" w14:textId="77777777" w:rsidR="00BC1E26" w:rsidRDefault="00BC1E26" w:rsidP="00BC1E26">
            <w:pPr>
              <w:widowControl/>
              <w:jc w:val="center"/>
              <w:textAlignment w:val="bottom"/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009B3F" w14:textId="51B3C918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BC1E26">
              <w:rPr>
                <w:rFonts w:hint="eastAsia"/>
                <w:sz w:val="18"/>
                <w:szCs w:val="21"/>
              </w:rPr>
              <w:t>微生物显微镜标本切片</w:t>
            </w:r>
          </w:p>
        </w:tc>
        <w:tc>
          <w:tcPr>
            <w:tcW w:w="205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433F740" w14:textId="7E434975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DA3200">
              <w:rPr>
                <w:rFonts w:hint="eastAsia"/>
              </w:rPr>
              <w:t>标本</w:t>
            </w:r>
            <w:r w:rsidRPr="00DA3200">
              <w:rPr>
                <w:rFonts w:hint="eastAsia"/>
              </w:rPr>
              <w:t>-25 200</w:t>
            </w:r>
            <w:r w:rsidRPr="00DA3200">
              <w:rPr>
                <w:rFonts w:hint="eastAsia"/>
              </w:rPr>
              <w:t>片</w:t>
            </w:r>
            <w:r w:rsidRPr="00DA3200">
              <w:rPr>
                <w:rFonts w:hint="eastAsia"/>
              </w:rPr>
              <w:t>/</w:t>
            </w:r>
            <w:r w:rsidRPr="00DA3200">
              <w:rPr>
                <w:rFonts w:hint="eastAsia"/>
              </w:rPr>
              <w:t>盒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DC83115" w14:textId="1C15F050" w:rsidR="00BC1E26" w:rsidRDefault="00BC1E26" w:rsidP="00BC1E26">
            <w:pPr>
              <w:widowControl/>
              <w:jc w:val="center"/>
              <w:textAlignment w:val="top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654E8B">
              <w:rPr>
                <w:rFonts w:hint="eastAsia"/>
              </w:rPr>
              <w:t>盒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58B97512" w14:textId="4D5283DC" w:rsidR="00BC1E26" w:rsidRDefault="00BC1E26" w:rsidP="00BC1E26">
            <w:pPr>
              <w:widowControl/>
              <w:jc w:val="center"/>
              <w:textAlignment w:val="bottom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261663">
              <w:t>1</w:t>
            </w:r>
          </w:p>
        </w:tc>
      </w:tr>
      <w:tr w:rsidR="00BC1E26" w14:paraId="74C2C0C1" w14:textId="77777777" w:rsidTr="00984D29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103F4536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2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45BE7C31" w14:textId="77777777" w:rsidR="00BC1E26" w:rsidRDefault="00BC1E26" w:rsidP="00BC1E26">
            <w:pPr>
              <w:widowControl/>
              <w:jc w:val="center"/>
              <w:textAlignment w:val="bottom"/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1160FB" w14:textId="39FA1618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0805E8">
              <w:rPr>
                <w:rFonts w:hint="eastAsia"/>
              </w:rPr>
              <w:t>不锈钢方盘</w:t>
            </w:r>
          </w:p>
        </w:tc>
        <w:tc>
          <w:tcPr>
            <w:tcW w:w="205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E005016" w14:textId="43FDA372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DA3200">
              <w:t>60cm*40cm*2cm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57F0520" w14:textId="708B32CC" w:rsidR="00BC1E26" w:rsidRDefault="00BC1E26" w:rsidP="00BC1E26">
            <w:pPr>
              <w:widowControl/>
              <w:jc w:val="center"/>
              <w:textAlignment w:val="top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proofErr w:type="gramStart"/>
            <w:r w:rsidRPr="00654E8B">
              <w:rPr>
                <w:rFonts w:hint="eastAsia"/>
              </w:rPr>
              <w:t>个</w:t>
            </w:r>
            <w:proofErr w:type="gramEnd"/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5EF0E8A8" w14:textId="26070A7F" w:rsidR="00BC1E26" w:rsidRDefault="00BC1E26" w:rsidP="00BC1E26">
            <w:pPr>
              <w:widowControl/>
              <w:jc w:val="center"/>
              <w:textAlignment w:val="bottom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261663">
              <w:t>8</w:t>
            </w:r>
          </w:p>
        </w:tc>
      </w:tr>
      <w:tr w:rsidR="00BC1E26" w14:paraId="34352292" w14:textId="77777777" w:rsidTr="00984D29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49333207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3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6BF357A4" w14:textId="77777777" w:rsidR="00BC1E26" w:rsidRDefault="00BC1E26" w:rsidP="00BC1E26">
            <w:pPr>
              <w:widowControl/>
              <w:jc w:val="center"/>
              <w:textAlignment w:val="bottom"/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4C360E3B" w14:textId="73F4205C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0805E8">
              <w:rPr>
                <w:rFonts w:hint="eastAsia"/>
              </w:rPr>
              <w:t>接种棒</w:t>
            </w:r>
            <w:r w:rsidRPr="000805E8">
              <w:rPr>
                <w:rFonts w:hint="eastAsia"/>
              </w:rPr>
              <w:t>+</w:t>
            </w:r>
            <w:r w:rsidRPr="000805E8">
              <w:rPr>
                <w:rFonts w:hint="eastAsia"/>
              </w:rPr>
              <w:t>接种环</w:t>
            </w:r>
          </w:p>
        </w:tc>
        <w:tc>
          <w:tcPr>
            <w:tcW w:w="205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26A9367D" w14:textId="24517B4A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DA3200">
              <w:t>2mm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6E9A5211" w14:textId="5E8874EE" w:rsidR="00BC1E26" w:rsidRDefault="00BC1E26" w:rsidP="00BC1E26">
            <w:pPr>
              <w:widowControl/>
              <w:jc w:val="center"/>
              <w:textAlignment w:val="top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proofErr w:type="gramStart"/>
            <w:r w:rsidRPr="00654E8B">
              <w:rPr>
                <w:rFonts w:hint="eastAsia"/>
              </w:rPr>
              <w:t>个</w:t>
            </w:r>
            <w:proofErr w:type="gramEnd"/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6432C6A5" w14:textId="31390BFB" w:rsidR="00BC1E26" w:rsidRDefault="00BC1E26" w:rsidP="00BC1E26">
            <w:pPr>
              <w:widowControl/>
              <w:jc w:val="center"/>
              <w:textAlignment w:val="bottom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261663">
              <w:t>20</w:t>
            </w:r>
          </w:p>
        </w:tc>
      </w:tr>
      <w:tr w:rsidR="00BC1E26" w14:paraId="7746A3E9" w14:textId="77777777" w:rsidTr="00984D29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76336BF8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4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3DB3CD64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E66958" w14:textId="100F1E66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0805E8">
              <w:rPr>
                <w:rFonts w:hint="eastAsia"/>
              </w:rPr>
              <w:t>涂布棒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D646C5" w14:textId="70C4D391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DA3200">
              <w:rPr>
                <w:rFonts w:hint="eastAsia"/>
              </w:rPr>
              <w:t>玻璃三角形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4E52D2" w14:textId="37168A18" w:rsidR="00BC1E26" w:rsidRDefault="00BC1E26" w:rsidP="00BC1E26">
            <w:pPr>
              <w:widowControl/>
              <w:jc w:val="center"/>
              <w:textAlignment w:val="top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proofErr w:type="gramStart"/>
            <w:r w:rsidRPr="00654E8B">
              <w:rPr>
                <w:rFonts w:hint="eastAsia"/>
              </w:rPr>
              <w:t>个</w:t>
            </w:r>
            <w:proofErr w:type="gramEnd"/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69A06053" w14:textId="71A51978" w:rsidR="00BC1E26" w:rsidRDefault="00BC1E26" w:rsidP="00BC1E26">
            <w:pPr>
              <w:widowControl/>
              <w:jc w:val="center"/>
              <w:textAlignment w:val="bottom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261663">
              <w:t>20</w:t>
            </w:r>
          </w:p>
        </w:tc>
      </w:tr>
      <w:tr w:rsidR="00BC1E26" w14:paraId="0D750BD4" w14:textId="77777777" w:rsidTr="00984D29">
        <w:trPr>
          <w:trHeight w:val="30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0448E8EB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5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0979DCA4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6F0818" w14:textId="42A14E1D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0805E8">
              <w:rPr>
                <w:rFonts w:hint="eastAsia"/>
              </w:rPr>
              <w:t>镊子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7B85A1" w14:textId="6415195D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DA3200">
              <w:rPr>
                <w:rFonts w:hint="eastAsia"/>
              </w:rPr>
              <w:t>18cm</w:t>
            </w:r>
            <w:r w:rsidRPr="00DA3200">
              <w:rPr>
                <w:rFonts w:hint="eastAsia"/>
              </w:rPr>
              <w:t>直、弯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3491E0" w14:textId="3CAD1756" w:rsidR="00BC1E26" w:rsidRDefault="00BC1E26" w:rsidP="00BC1E26">
            <w:pPr>
              <w:widowControl/>
              <w:jc w:val="center"/>
              <w:textAlignment w:val="top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proofErr w:type="gramStart"/>
            <w:r w:rsidRPr="00654E8B">
              <w:rPr>
                <w:rFonts w:hint="eastAsia"/>
              </w:rPr>
              <w:t>个</w:t>
            </w:r>
            <w:proofErr w:type="gramEnd"/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6BF5FD64" w14:textId="53C433DB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261663">
              <w:t>20</w:t>
            </w:r>
          </w:p>
        </w:tc>
      </w:tr>
      <w:tr w:rsidR="00BC1E26" w14:paraId="7BC9D6BE" w14:textId="77777777" w:rsidTr="00984D29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26FD2E4C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6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5AB63334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B895F1" w14:textId="162266A3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0805E8">
              <w:rPr>
                <w:rFonts w:hint="eastAsia"/>
              </w:rPr>
              <w:t>培养皿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1C410A" w14:textId="41A39948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DA3200">
              <w:rPr>
                <w:rFonts w:hint="eastAsia"/>
              </w:rPr>
              <w:t>60mmXB</w:t>
            </w:r>
            <w:r w:rsidRPr="00DA3200">
              <w:rPr>
                <w:rFonts w:hint="eastAsia"/>
              </w:rPr>
              <w:t>培养皿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F2FD2" w14:textId="5B1D7D86" w:rsidR="00BC1E26" w:rsidRDefault="00BC1E26" w:rsidP="00BC1E26">
            <w:pPr>
              <w:widowControl/>
              <w:jc w:val="center"/>
              <w:textAlignment w:val="top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654E8B">
              <w:rPr>
                <w:rFonts w:hint="eastAsia"/>
              </w:rPr>
              <w:t>箱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16D5199D" w14:textId="6EC25979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261663">
              <w:t>1</w:t>
            </w:r>
          </w:p>
        </w:tc>
      </w:tr>
      <w:tr w:rsidR="00BC1E26" w14:paraId="1938200B" w14:textId="77777777" w:rsidTr="00984D29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209FD9CF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7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06EE73CC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6051D0C8" w14:textId="5CD075A8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0805E8">
              <w:rPr>
                <w:rFonts w:hint="eastAsia"/>
              </w:rPr>
              <w:t>滤膜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3C812ED2" w14:textId="6DA57D55" w:rsidR="00BC1E26" w:rsidRDefault="00BC1E26" w:rsidP="00BC1E26">
            <w:pPr>
              <w:widowControl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</w:rPr>
            </w:pPr>
            <w:r w:rsidRPr="00DA3200">
              <w:t>0.45um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00F274" w14:textId="707BA5B4" w:rsidR="00BC1E26" w:rsidRDefault="00BC1E26" w:rsidP="00BC1E26">
            <w:pPr>
              <w:widowControl/>
              <w:jc w:val="center"/>
              <w:textAlignment w:val="top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654E8B">
              <w:rPr>
                <w:rFonts w:hint="eastAsia"/>
              </w:rPr>
              <w:t>盒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1A720B67" w14:textId="6BAD293B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261663">
              <w:t>4</w:t>
            </w:r>
          </w:p>
        </w:tc>
      </w:tr>
      <w:tr w:rsidR="00BC1E26" w14:paraId="6EC1EEB2" w14:textId="77777777" w:rsidTr="00984D29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2821109C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8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462691B7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53FD980A" w14:textId="327E532E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0805E8">
              <w:rPr>
                <w:rFonts w:hint="eastAsia"/>
              </w:rPr>
              <w:t>脱脂棉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6123CF13" w14:textId="00C61394" w:rsidR="00BC1E26" w:rsidRDefault="00BC1E26" w:rsidP="00BC1E26">
            <w:pPr>
              <w:widowControl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67DCC" w14:textId="1AF7ECD1" w:rsidR="00BC1E26" w:rsidRDefault="00BC1E26" w:rsidP="00BC1E26">
            <w:pPr>
              <w:widowControl/>
              <w:jc w:val="center"/>
              <w:textAlignment w:val="top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654E8B">
              <w:rPr>
                <w:rFonts w:hint="eastAsia"/>
              </w:rPr>
              <w:t>包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15148158" w14:textId="27304272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261663">
              <w:t>2</w:t>
            </w:r>
          </w:p>
        </w:tc>
      </w:tr>
      <w:tr w:rsidR="00BC1E26" w14:paraId="0AC4A3AD" w14:textId="77777777" w:rsidTr="00984D29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2B921421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9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7348B0EC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41C625F9" w14:textId="31604D48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0805E8">
              <w:rPr>
                <w:rFonts w:hint="eastAsia"/>
              </w:rPr>
              <w:t>牛皮纸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74E21393" w14:textId="2840C95F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DA3200">
              <w:rPr>
                <w:rFonts w:hint="eastAsia"/>
              </w:rPr>
              <w:t>100</w:t>
            </w:r>
            <w:r w:rsidRPr="00DA3200">
              <w:rPr>
                <w:rFonts w:hint="eastAsia"/>
              </w:rPr>
              <w:t>张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700D68" w14:textId="4CB3BE7A" w:rsidR="00BC1E26" w:rsidRDefault="00BC1E26" w:rsidP="00BC1E26">
            <w:pPr>
              <w:widowControl/>
              <w:jc w:val="center"/>
              <w:textAlignment w:val="top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654E8B">
              <w:rPr>
                <w:rFonts w:hint="eastAsia"/>
              </w:rPr>
              <w:t>包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6BB12E93" w14:textId="08E341BD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261663">
              <w:t>1</w:t>
            </w:r>
          </w:p>
        </w:tc>
      </w:tr>
      <w:tr w:rsidR="00BC1E26" w14:paraId="0EF32370" w14:textId="77777777" w:rsidTr="00984D29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38F502F1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10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1D3802D3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EB5E32" w14:textId="41C79E78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0805E8">
              <w:rPr>
                <w:rFonts w:hint="eastAsia"/>
              </w:rPr>
              <w:t>无菌纱布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7F905B29" w14:textId="587A0B64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00C846" w14:textId="449D8A01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654E8B">
              <w:rPr>
                <w:rFonts w:hint="eastAsia"/>
              </w:rPr>
              <w:t>包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2899B9AB" w14:textId="51340848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261663">
              <w:t>2</w:t>
            </w:r>
          </w:p>
        </w:tc>
      </w:tr>
      <w:tr w:rsidR="00BC1E26" w14:paraId="6AA7E56C" w14:textId="77777777" w:rsidTr="00984D29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3EC078AE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11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186F5F69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A1D682" w14:textId="705B627A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0805E8">
              <w:rPr>
                <w:rFonts w:hint="eastAsia"/>
              </w:rPr>
              <w:t>线绳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031CEE45" w14:textId="5D13D8EA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0731EF" w14:textId="00D9DCA5" w:rsidR="00BC1E26" w:rsidRDefault="00BC1E26" w:rsidP="00BC1E26">
            <w:pPr>
              <w:widowControl/>
              <w:jc w:val="center"/>
              <w:textAlignment w:val="top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654E8B">
              <w:rPr>
                <w:rFonts w:hint="eastAsia"/>
              </w:rPr>
              <w:t>卷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5088C776" w14:textId="1BF7F22B" w:rsidR="00BC1E26" w:rsidRDefault="00BC1E26" w:rsidP="00BC1E26">
            <w:pPr>
              <w:widowControl/>
              <w:jc w:val="center"/>
              <w:textAlignment w:val="bottom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261663">
              <w:t>3</w:t>
            </w:r>
          </w:p>
        </w:tc>
      </w:tr>
      <w:tr w:rsidR="00BC1E26" w14:paraId="3C523527" w14:textId="77777777" w:rsidTr="00984D29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727F8AB3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12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3B50B69B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A97390" w14:textId="64BE5DA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0805E8">
              <w:rPr>
                <w:rFonts w:hint="eastAsia"/>
              </w:rPr>
              <w:t>PH</w:t>
            </w:r>
            <w:r w:rsidRPr="000805E8">
              <w:rPr>
                <w:rFonts w:hint="eastAsia"/>
              </w:rPr>
              <w:t>试纸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755BF68E" w14:textId="5D755DD3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98C806" w14:textId="2C96ACF6" w:rsidR="00BC1E26" w:rsidRDefault="00BC1E26" w:rsidP="00BC1E26">
            <w:pPr>
              <w:widowControl/>
              <w:jc w:val="center"/>
              <w:textAlignment w:val="top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654E8B">
              <w:rPr>
                <w:rFonts w:hint="eastAsia"/>
              </w:rPr>
              <w:t>盒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6AE296F6" w14:textId="5AF976D2" w:rsidR="00BC1E26" w:rsidRDefault="00BC1E26" w:rsidP="00BC1E26">
            <w:pPr>
              <w:widowControl/>
              <w:jc w:val="center"/>
              <w:textAlignment w:val="bottom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261663">
              <w:t>5</w:t>
            </w:r>
          </w:p>
        </w:tc>
      </w:tr>
      <w:tr w:rsidR="00BC1E26" w14:paraId="43AC12C0" w14:textId="77777777" w:rsidTr="00984D29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6A91E5EA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13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0C411143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C1648F" w14:textId="20D7D428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0805E8">
              <w:rPr>
                <w:rFonts w:hint="eastAsia"/>
              </w:rPr>
              <w:t>大肠杆菌菌株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4C862C" w14:textId="7A9D592A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CD9445" w14:textId="6BA3A2F5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654E8B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47A6905E" w14:textId="33BD635E" w:rsidR="00BC1E26" w:rsidRDefault="00BC1E26" w:rsidP="00BC1E26">
            <w:pPr>
              <w:widowControl/>
              <w:jc w:val="center"/>
              <w:textAlignment w:val="bottom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261663">
              <w:t>1</w:t>
            </w:r>
          </w:p>
        </w:tc>
      </w:tr>
      <w:tr w:rsidR="00BC1E26" w14:paraId="790A48DF" w14:textId="77777777" w:rsidTr="00984D29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4DAABC9B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14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056D5C40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AFC9B4" w14:textId="05DB29C8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0805E8">
              <w:rPr>
                <w:rFonts w:hint="eastAsia"/>
              </w:rPr>
              <w:t>枯草芽孢杆菌菌株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D7713E" w14:textId="0172A795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FBEFB" w14:textId="09B67A38" w:rsidR="00BC1E26" w:rsidRDefault="00BC1E26" w:rsidP="00BC1E26">
            <w:pPr>
              <w:widowControl/>
              <w:jc w:val="center"/>
              <w:textAlignment w:val="top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654E8B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7EAE56AD" w14:textId="3F1A6DCB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261663">
              <w:t>1</w:t>
            </w:r>
          </w:p>
        </w:tc>
      </w:tr>
      <w:tr w:rsidR="00BC1E26" w14:paraId="06179814" w14:textId="77777777" w:rsidTr="00984D29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2848AAFC" w14:textId="4FDAE012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15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24653DBB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A72CBD" w14:textId="49AF76D6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0805E8">
              <w:rPr>
                <w:rFonts w:hint="eastAsia"/>
              </w:rPr>
              <w:t>一次性手套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4D589B" w14:textId="0B7CB2E2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DA3200">
              <w:t>M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9C3C3" w14:textId="7243E733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654E8B">
              <w:rPr>
                <w:rFonts w:hint="eastAsia"/>
              </w:rPr>
              <w:t>盒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489A19EA" w14:textId="47B3ADC4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261663">
              <w:t>2</w:t>
            </w:r>
          </w:p>
        </w:tc>
      </w:tr>
      <w:tr w:rsidR="00BC1E26" w14:paraId="3C216D67" w14:textId="77777777" w:rsidTr="00984D29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1CF524BA" w14:textId="2BE232F6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1</w:t>
            </w: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6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39636D41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97FFFA" w14:textId="16998F63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0805E8">
              <w:rPr>
                <w:rFonts w:hint="eastAsia"/>
              </w:rPr>
              <w:t>一次性手套</w:t>
            </w:r>
          </w:p>
        </w:tc>
        <w:tc>
          <w:tcPr>
            <w:tcW w:w="205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0C0E9" w14:textId="453A91A4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DA3200">
              <w:t>L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05F0A6" w14:textId="313B28F2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654E8B">
              <w:rPr>
                <w:rFonts w:hint="eastAsia"/>
              </w:rPr>
              <w:t>盒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4C215124" w14:textId="45956B6D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261663">
              <w:t>2</w:t>
            </w:r>
          </w:p>
        </w:tc>
      </w:tr>
      <w:tr w:rsidR="00BC1E26" w14:paraId="4F87B6B8" w14:textId="77777777" w:rsidTr="00984D29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306CF65F" w14:textId="6AEC3178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17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0DF4167D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037982" w14:textId="59DABE3D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0805E8">
              <w:rPr>
                <w:rFonts w:hint="eastAsia"/>
              </w:rPr>
              <w:t>变色硅胶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42B07C" w14:textId="72F22B46" w:rsidR="00BC1E26" w:rsidRDefault="00BC1E26" w:rsidP="00BC1E26">
            <w:pPr>
              <w:jc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3A468" w14:textId="6E4D3CB1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654E8B">
              <w:rPr>
                <w:rFonts w:hint="eastAsia"/>
              </w:rPr>
              <w:t>瓶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06EAB169" w14:textId="0E3310B2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261663">
              <w:t>5</w:t>
            </w:r>
          </w:p>
        </w:tc>
      </w:tr>
      <w:tr w:rsidR="00BC1E26" w14:paraId="4E3E7895" w14:textId="77777777" w:rsidTr="00984D29">
        <w:trPr>
          <w:trHeight w:val="24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2364F105" w14:textId="60B548FC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18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2FDA0F07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84E7D5" w14:textId="02840885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0805E8">
              <w:rPr>
                <w:rFonts w:hint="eastAsia"/>
              </w:rPr>
              <w:t>比重瓶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D0ED2" w14:textId="4F730F72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DA3200">
              <w:t>100ml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8E435" w14:textId="3B05088A" w:rsidR="00BC1E26" w:rsidRDefault="00BC1E26" w:rsidP="00BC1E26">
            <w:pPr>
              <w:widowControl/>
              <w:jc w:val="center"/>
              <w:textAlignment w:val="center"/>
              <w:rPr>
                <w:rFonts w:ascii="等线" w:eastAsia="等线" w:hAnsi="等线" w:cs="等线" w:hint="eastAsia"/>
                <w:color w:val="000000"/>
                <w:sz w:val="22"/>
                <w:szCs w:val="22"/>
              </w:rPr>
            </w:pPr>
            <w:proofErr w:type="gramStart"/>
            <w:r w:rsidRPr="00654E8B">
              <w:rPr>
                <w:rFonts w:hint="eastAsia"/>
              </w:rPr>
              <w:t>个</w:t>
            </w:r>
            <w:proofErr w:type="gramEnd"/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35F0AD16" w14:textId="18A1B119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261663">
              <w:t>8</w:t>
            </w:r>
          </w:p>
        </w:tc>
      </w:tr>
      <w:tr w:rsidR="00BC1E26" w14:paraId="7EF77205" w14:textId="77777777" w:rsidTr="00984D29">
        <w:trPr>
          <w:trHeight w:val="282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54CE2D04" w14:textId="02985FA8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19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03FB52E3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6C6B639F" w14:textId="3B836B24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0805E8">
              <w:rPr>
                <w:rFonts w:hint="eastAsia"/>
              </w:rPr>
              <w:t>烧杯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0AEED7FD" w14:textId="0C245B5D" w:rsidR="00BC1E26" w:rsidRDefault="00BC1E26" w:rsidP="00BC1E26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</w:rPr>
            </w:pPr>
            <w:r w:rsidRPr="00DA3200">
              <w:t>250ml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656077A6" w14:textId="73E130AC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proofErr w:type="gramStart"/>
            <w:r w:rsidRPr="00654E8B">
              <w:rPr>
                <w:rFonts w:hint="eastAsia"/>
              </w:rPr>
              <w:t>个</w:t>
            </w:r>
            <w:proofErr w:type="gramEnd"/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1C858C0A" w14:textId="2A013C15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261663">
              <w:t>10</w:t>
            </w:r>
          </w:p>
        </w:tc>
      </w:tr>
      <w:tr w:rsidR="00BC1E26" w14:paraId="581102A0" w14:textId="77777777" w:rsidTr="00984D29">
        <w:trPr>
          <w:trHeight w:val="31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51371B2F" w14:textId="43295534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20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1205087F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1E44D4" w14:textId="3CA5615C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0805E8">
              <w:rPr>
                <w:rFonts w:hint="eastAsia"/>
              </w:rPr>
              <w:t>玻璃滴管</w:t>
            </w:r>
          </w:p>
        </w:tc>
        <w:tc>
          <w:tcPr>
            <w:tcW w:w="205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B443925" w14:textId="2D20A0F8" w:rsidR="00BC1E26" w:rsidRDefault="00BC1E26" w:rsidP="00BC1E26">
            <w:pPr>
              <w:jc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DA3200">
              <w:t>3ml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EB556E1" w14:textId="451F3846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654E8B">
              <w:rPr>
                <w:rFonts w:hint="eastAsia"/>
              </w:rPr>
              <w:t>盒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63448156" w14:textId="77EA0DD0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261663">
              <w:t>3</w:t>
            </w:r>
          </w:p>
        </w:tc>
      </w:tr>
      <w:tr w:rsidR="00BC1E26" w14:paraId="604ABE24" w14:textId="77777777" w:rsidTr="00984D29">
        <w:trPr>
          <w:trHeight w:val="282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5969C460" w14:textId="451AEE84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21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15CD4A0C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09756E" w14:textId="7E2CD358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0805E8">
              <w:rPr>
                <w:rFonts w:hint="eastAsia"/>
              </w:rPr>
              <w:t>滴管红皮头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B96587" w14:textId="57CC1C37" w:rsidR="00BC1E26" w:rsidRDefault="00BC1E26" w:rsidP="00BC1E26">
            <w:pPr>
              <w:jc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1EA584" w14:textId="0467CF75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654E8B">
              <w:rPr>
                <w:rFonts w:hint="eastAsia"/>
              </w:rPr>
              <w:t>包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49DAE056" w14:textId="2F8D3296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261663">
              <w:t>3</w:t>
            </w:r>
          </w:p>
        </w:tc>
      </w:tr>
      <w:tr w:rsidR="00BC1E26" w14:paraId="49C4FE62" w14:textId="77777777" w:rsidTr="00984D29">
        <w:trPr>
          <w:trHeight w:val="282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0D6ECA7D" w14:textId="0AD5ECEE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22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77475098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057FEC0D" w14:textId="6B7BF27E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0805E8">
              <w:rPr>
                <w:rFonts w:hint="eastAsia"/>
              </w:rPr>
              <w:t>盖玻片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478D5F93" w14:textId="17A09BCA" w:rsidR="00BC1E26" w:rsidRDefault="00BC1E26" w:rsidP="00BC1E26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</w:rPr>
            </w:pPr>
            <w:r w:rsidRPr="00DA3200">
              <w:rPr>
                <w:rFonts w:hint="eastAsia"/>
              </w:rPr>
              <w:t>18mm*18mm,100</w:t>
            </w:r>
            <w:r w:rsidRPr="00DA3200">
              <w:rPr>
                <w:rFonts w:hint="eastAsia"/>
              </w:rPr>
              <w:t>片</w:t>
            </w:r>
            <w:r w:rsidRPr="00DA3200">
              <w:rPr>
                <w:rFonts w:hint="eastAsia"/>
              </w:rPr>
              <w:t>/</w:t>
            </w:r>
            <w:r w:rsidRPr="00DA3200">
              <w:rPr>
                <w:rFonts w:hint="eastAsia"/>
              </w:rPr>
              <w:t>盒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0C82F52B" w14:textId="7B055335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654E8B">
              <w:rPr>
                <w:rFonts w:hint="eastAsia"/>
              </w:rPr>
              <w:t>盒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295DC7B3" w14:textId="16B1BA1D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 w:rsidRPr="00261663">
              <w:t>6</w:t>
            </w:r>
          </w:p>
        </w:tc>
      </w:tr>
      <w:tr w:rsidR="00BC1E26" w14:paraId="23907F60" w14:textId="77777777" w:rsidTr="00B80091">
        <w:trPr>
          <w:trHeight w:val="31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36014423" w14:textId="4997E6BB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lastRenderedPageBreak/>
              <w:t>23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0FB41B7A" w14:textId="77777777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089B5E14" w14:textId="222E49EA" w:rsidR="00BC1E26" w:rsidRDefault="00BC1E26" w:rsidP="00B80091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4"/>
              </w:rPr>
            </w:pPr>
            <w:r w:rsidRPr="000805E8">
              <w:rPr>
                <w:rFonts w:hint="eastAsia"/>
              </w:rPr>
              <w:t>"</w:t>
            </w:r>
            <w:r w:rsidRPr="000805E8">
              <w:rPr>
                <w:rFonts w:hint="eastAsia"/>
              </w:rPr>
              <w:t>混合纤维素滤膜</w:t>
            </w:r>
          </w:p>
        </w:tc>
        <w:tc>
          <w:tcPr>
            <w:tcW w:w="205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</w:tcPr>
          <w:p w14:paraId="1710E21A" w14:textId="231C26D0" w:rsidR="00BC1E26" w:rsidRDefault="00BC1E26" w:rsidP="00BC1E26">
            <w:pPr>
              <w:jc w:val="center"/>
              <w:rPr>
                <w:rFonts w:ascii="宋体" w:eastAsia="宋体" w:hAnsi="宋体" w:cs="宋体" w:hint="eastAsia"/>
                <w:color w:val="000000"/>
                <w:sz w:val="24"/>
              </w:rPr>
            </w:pPr>
            <w:r w:rsidRPr="00DA3200">
              <w:rPr>
                <w:rFonts w:hint="eastAsia"/>
              </w:rPr>
              <w:t>0.45um</w:t>
            </w:r>
            <w:r w:rsidRPr="00DA3200">
              <w:rPr>
                <w:rFonts w:hint="eastAsia"/>
              </w:rPr>
              <w:t>，直径</w:t>
            </w:r>
            <w:r w:rsidRPr="00DA3200">
              <w:rPr>
                <w:rFonts w:hint="eastAsia"/>
              </w:rPr>
              <w:t>90mm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</w:tcPr>
          <w:p w14:paraId="2058932B" w14:textId="7F73B824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4"/>
              </w:rPr>
            </w:pPr>
            <w:r w:rsidRPr="00654E8B">
              <w:rPr>
                <w:rFonts w:hint="eastAsia"/>
              </w:rPr>
              <w:t>盒</w:t>
            </w:r>
          </w:p>
        </w:tc>
        <w:tc>
          <w:tcPr>
            <w:tcW w:w="155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</w:tcPr>
          <w:p w14:paraId="73D47555" w14:textId="4961A28B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4"/>
              </w:rPr>
            </w:pPr>
            <w:r w:rsidRPr="00261663">
              <w:t>6</w:t>
            </w:r>
          </w:p>
        </w:tc>
      </w:tr>
      <w:tr w:rsidR="00651DC6" w14:paraId="6520A3B7" w14:textId="77777777" w:rsidTr="00651DC6">
        <w:trPr>
          <w:trHeight w:val="60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2727D1D2" w14:textId="0B525658" w:rsidR="00651DC6" w:rsidRPr="002B01C8" w:rsidRDefault="00651DC6" w:rsidP="00651DC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24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58FE3F4C" w14:textId="77777777" w:rsidR="00651DC6" w:rsidRDefault="00651DC6" w:rsidP="00651DC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13F275E7" w14:textId="03CC3D27" w:rsidR="00651DC6" w:rsidRPr="002B01C8" w:rsidRDefault="00651DC6" w:rsidP="00651DC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</w:pPr>
            <w:r w:rsidRPr="000805E8">
              <w:rPr>
                <w:rFonts w:hint="eastAsia"/>
              </w:rPr>
              <w:t>棕色滴瓶</w:t>
            </w:r>
          </w:p>
        </w:tc>
        <w:tc>
          <w:tcPr>
            <w:tcW w:w="20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3584A164" w14:textId="35C66AAD" w:rsidR="00651DC6" w:rsidRPr="002B01C8" w:rsidRDefault="00651DC6" w:rsidP="00651DC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</w:pPr>
            <w:r w:rsidRPr="00DA3200">
              <w:t>30mL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409070A7" w14:textId="7588D8B0" w:rsidR="00651DC6" w:rsidRPr="002B01C8" w:rsidRDefault="00651DC6" w:rsidP="00651DC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</w:pPr>
            <w:r w:rsidRPr="00654E8B">
              <w:rPr>
                <w:rFonts w:hint="eastAsia"/>
              </w:rPr>
              <w:t>套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326F0217" w14:textId="040218B9" w:rsidR="00651DC6" w:rsidRPr="002B01C8" w:rsidRDefault="00651DC6" w:rsidP="00651DC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</w:pPr>
            <w:r w:rsidRPr="00261663">
              <w:t>10</w:t>
            </w:r>
          </w:p>
        </w:tc>
      </w:tr>
      <w:tr w:rsidR="00651DC6" w14:paraId="7C11AD63" w14:textId="77777777" w:rsidTr="00984D29">
        <w:trPr>
          <w:trHeight w:val="30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55F67933" w14:textId="4A842B6C" w:rsidR="00651DC6" w:rsidRDefault="00651DC6" w:rsidP="00651DC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25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33A063D7" w14:textId="77777777" w:rsidR="00651DC6" w:rsidRDefault="00651DC6" w:rsidP="00651DC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2FA39065" w14:textId="79226D06" w:rsidR="00651DC6" w:rsidRDefault="00651DC6" w:rsidP="00651DC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4"/>
              </w:rPr>
            </w:pPr>
            <w:r w:rsidRPr="000805E8">
              <w:rPr>
                <w:rFonts w:hint="eastAsia"/>
              </w:rPr>
              <w:t>白色滴瓶</w:t>
            </w:r>
          </w:p>
        </w:tc>
        <w:tc>
          <w:tcPr>
            <w:tcW w:w="20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noWrap/>
          </w:tcPr>
          <w:p w14:paraId="2C528B1E" w14:textId="0575908F" w:rsidR="00651DC6" w:rsidRDefault="00651DC6" w:rsidP="00651DC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4"/>
              </w:rPr>
            </w:pPr>
            <w:r w:rsidRPr="00DA3200">
              <w:t>30mL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noWrap/>
          </w:tcPr>
          <w:p w14:paraId="3B5101DB" w14:textId="49614533" w:rsidR="00651DC6" w:rsidRDefault="00651DC6" w:rsidP="00651DC6">
            <w:pPr>
              <w:widowControl/>
              <w:jc w:val="center"/>
              <w:textAlignment w:val="top"/>
              <w:rPr>
                <w:rFonts w:ascii="宋体" w:eastAsia="宋体" w:hAnsi="宋体" w:cs="宋体" w:hint="eastAsia"/>
                <w:color w:val="000000"/>
                <w:sz w:val="24"/>
              </w:rPr>
            </w:pPr>
            <w:r w:rsidRPr="00654E8B">
              <w:rPr>
                <w:rFonts w:hint="eastAsia"/>
              </w:rPr>
              <w:t>套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noWrap/>
          </w:tcPr>
          <w:p w14:paraId="4BB49DAB" w14:textId="12B6B9B0" w:rsidR="00651DC6" w:rsidRDefault="00651DC6" w:rsidP="00651DC6">
            <w:pPr>
              <w:widowControl/>
              <w:jc w:val="center"/>
              <w:textAlignment w:val="bottom"/>
              <w:rPr>
                <w:rFonts w:ascii="宋体" w:eastAsia="宋体" w:hAnsi="宋体" w:cs="宋体" w:hint="eastAsia"/>
                <w:color w:val="000000"/>
                <w:sz w:val="24"/>
              </w:rPr>
            </w:pPr>
            <w:r w:rsidRPr="00261663">
              <w:t>10</w:t>
            </w:r>
          </w:p>
        </w:tc>
      </w:tr>
      <w:tr w:rsidR="00651DC6" w14:paraId="792F50F2" w14:textId="77777777" w:rsidTr="00984D29">
        <w:trPr>
          <w:trHeight w:val="30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57FEEC21" w14:textId="10188756" w:rsidR="00651DC6" w:rsidRDefault="00651DC6" w:rsidP="00651DC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26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399484EF" w14:textId="77777777" w:rsidR="00651DC6" w:rsidRDefault="00651DC6" w:rsidP="00651DC6">
            <w:pPr>
              <w:widowControl/>
              <w:jc w:val="center"/>
              <w:textAlignment w:val="bottom"/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noWrap/>
          </w:tcPr>
          <w:p w14:paraId="6DC5FE22" w14:textId="38BD793D" w:rsidR="00651DC6" w:rsidRDefault="00651DC6" w:rsidP="00651DC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4"/>
              </w:rPr>
            </w:pPr>
            <w:r w:rsidRPr="000805E8">
              <w:rPr>
                <w:rFonts w:hint="eastAsia"/>
              </w:rPr>
              <w:t>棕色滴管</w:t>
            </w:r>
          </w:p>
        </w:tc>
        <w:tc>
          <w:tcPr>
            <w:tcW w:w="2050" w:type="dxa"/>
            <w:tcBorders>
              <w:top w:val="nil"/>
              <w:left w:val="nil"/>
              <w:bottom w:val="nil"/>
              <w:right w:val="single" w:sz="4" w:space="0" w:color="000000"/>
            </w:tcBorders>
            <w:noWrap/>
          </w:tcPr>
          <w:p w14:paraId="44341F6E" w14:textId="0EB9153C" w:rsidR="00651DC6" w:rsidRDefault="00651DC6" w:rsidP="00651DC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4"/>
              </w:rPr>
            </w:pPr>
            <w:r w:rsidRPr="00DA3200">
              <w:t>30mL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single" w:sz="4" w:space="0" w:color="000000"/>
            </w:tcBorders>
            <w:noWrap/>
          </w:tcPr>
          <w:p w14:paraId="74DE6B33" w14:textId="6642E74A" w:rsidR="00651DC6" w:rsidRDefault="00651DC6" w:rsidP="00651DC6">
            <w:pPr>
              <w:widowControl/>
              <w:jc w:val="center"/>
              <w:textAlignment w:val="top"/>
              <w:rPr>
                <w:rFonts w:ascii="宋体" w:eastAsia="宋体" w:hAnsi="宋体" w:cs="宋体" w:hint="eastAsia"/>
                <w:color w:val="000000"/>
                <w:sz w:val="24"/>
              </w:rPr>
            </w:pPr>
            <w:r w:rsidRPr="00654E8B">
              <w:rPr>
                <w:rFonts w:hint="eastAsia"/>
              </w:rPr>
              <w:t>根</w:t>
            </w: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single" w:sz="4" w:space="0" w:color="000000"/>
            </w:tcBorders>
            <w:noWrap/>
          </w:tcPr>
          <w:p w14:paraId="0D506422" w14:textId="664C23BC" w:rsidR="00651DC6" w:rsidRDefault="00651DC6" w:rsidP="00651DC6">
            <w:pPr>
              <w:widowControl/>
              <w:jc w:val="center"/>
              <w:textAlignment w:val="bottom"/>
              <w:rPr>
                <w:rFonts w:ascii="宋体" w:eastAsia="宋体" w:hAnsi="宋体" w:cs="宋体" w:hint="eastAsia"/>
                <w:color w:val="000000"/>
                <w:sz w:val="24"/>
              </w:rPr>
            </w:pPr>
            <w:r w:rsidRPr="00261663">
              <w:t>30</w:t>
            </w:r>
          </w:p>
        </w:tc>
      </w:tr>
      <w:tr w:rsidR="00BC1E26" w14:paraId="03359CE6" w14:textId="77777777" w:rsidTr="00984D29">
        <w:trPr>
          <w:trHeight w:val="30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2B7570CB" w14:textId="2B88C00A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27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1BF98B5C" w14:textId="77777777" w:rsidR="00BC1E26" w:rsidRDefault="00BC1E26" w:rsidP="00BC1E26">
            <w:pPr>
              <w:widowControl/>
              <w:jc w:val="center"/>
              <w:textAlignment w:val="bottom"/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B92134" w14:textId="57E0EEF4" w:rsidR="00BC1E26" w:rsidRDefault="00651DC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sz w:val="24"/>
              </w:rPr>
              <w:t>玻璃珠</w:t>
            </w:r>
          </w:p>
        </w:tc>
        <w:tc>
          <w:tcPr>
            <w:tcW w:w="205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</w:tcPr>
          <w:p w14:paraId="497BB953" w14:textId="0A41CB66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4"/>
              </w:rPr>
            </w:pPr>
            <w:r w:rsidRPr="00DA3200">
              <w:rPr>
                <w:rFonts w:hint="eastAsia"/>
              </w:rPr>
              <w:t>100</w:t>
            </w:r>
            <w:r w:rsidRPr="00DA3200">
              <w:rPr>
                <w:rFonts w:hint="eastAsia"/>
              </w:rPr>
              <w:t>粒</w:t>
            </w:r>
            <w:r w:rsidRPr="00DA3200">
              <w:rPr>
                <w:rFonts w:hint="eastAsia"/>
              </w:rPr>
              <w:t>/</w:t>
            </w:r>
            <w:r w:rsidRPr="00DA3200">
              <w:rPr>
                <w:rFonts w:hint="eastAsia"/>
              </w:rPr>
              <w:t>包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</w:tcPr>
          <w:p w14:paraId="64CDD4D5" w14:textId="0CF6C70F" w:rsidR="00BC1E26" w:rsidRDefault="00BC1E26" w:rsidP="00BC1E26">
            <w:pPr>
              <w:widowControl/>
              <w:jc w:val="center"/>
              <w:textAlignment w:val="top"/>
              <w:rPr>
                <w:rFonts w:ascii="宋体" w:eastAsia="宋体" w:hAnsi="宋体" w:cs="宋体" w:hint="eastAsia"/>
                <w:color w:val="000000"/>
                <w:sz w:val="24"/>
              </w:rPr>
            </w:pPr>
            <w:r w:rsidRPr="00654E8B">
              <w:rPr>
                <w:rFonts w:hint="eastAsia"/>
              </w:rPr>
              <w:t>包</w:t>
            </w:r>
          </w:p>
        </w:tc>
        <w:tc>
          <w:tcPr>
            <w:tcW w:w="155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</w:tcPr>
          <w:p w14:paraId="7C289BF5" w14:textId="386CABFE" w:rsidR="00BC1E26" w:rsidRDefault="00BC1E26" w:rsidP="00BC1E26">
            <w:pPr>
              <w:widowControl/>
              <w:jc w:val="center"/>
              <w:textAlignment w:val="bottom"/>
              <w:rPr>
                <w:rFonts w:ascii="宋体" w:eastAsia="宋体" w:hAnsi="宋体" w:cs="宋体" w:hint="eastAsia"/>
                <w:color w:val="000000"/>
                <w:sz w:val="24"/>
              </w:rPr>
            </w:pPr>
            <w:r w:rsidRPr="00261663">
              <w:t>3</w:t>
            </w:r>
          </w:p>
        </w:tc>
      </w:tr>
      <w:tr w:rsidR="00BC1E26" w14:paraId="3CF5D30D" w14:textId="77777777" w:rsidTr="000D49DE">
        <w:trPr>
          <w:trHeight w:val="30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5D662128" w14:textId="3C5E1D43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28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55744E1C" w14:textId="77777777" w:rsidR="00BC1E26" w:rsidRDefault="00BC1E26" w:rsidP="00BC1E26">
            <w:pPr>
              <w:widowControl/>
              <w:jc w:val="center"/>
              <w:textAlignment w:val="bottom"/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C29F8D" w14:textId="62510FB9" w:rsidR="00BC1E26" w:rsidRDefault="00651DC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sz w:val="24"/>
              </w:rPr>
              <w:t>一次性塑料吸管</w:t>
            </w:r>
          </w:p>
        </w:tc>
        <w:tc>
          <w:tcPr>
            <w:tcW w:w="20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noWrap/>
          </w:tcPr>
          <w:p w14:paraId="038A5975" w14:textId="2EF0BC76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4"/>
              </w:rPr>
            </w:pPr>
            <w:r w:rsidRPr="00DA3200">
              <w:t>3ml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noWrap/>
          </w:tcPr>
          <w:p w14:paraId="517A5CDA" w14:textId="7DE72DE6" w:rsidR="00BC1E26" w:rsidRDefault="00BC1E26" w:rsidP="00BC1E26">
            <w:pPr>
              <w:widowControl/>
              <w:jc w:val="center"/>
              <w:textAlignment w:val="top"/>
              <w:rPr>
                <w:rFonts w:ascii="宋体" w:eastAsia="宋体" w:hAnsi="宋体" w:cs="宋体" w:hint="eastAsia"/>
                <w:color w:val="000000"/>
                <w:sz w:val="24"/>
              </w:rPr>
            </w:pPr>
            <w:r w:rsidRPr="00654E8B">
              <w:rPr>
                <w:rFonts w:hint="eastAsia"/>
              </w:rPr>
              <w:t>包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noWrap/>
          </w:tcPr>
          <w:p w14:paraId="3171F544" w14:textId="297E3C75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4"/>
              </w:rPr>
            </w:pPr>
            <w:r w:rsidRPr="00261663">
              <w:t>20</w:t>
            </w:r>
          </w:p>
        </w:tc>
      </w:tr>
      <w:tr w:rsidR="00BC1E26" w14:paraId="70461104" w14:textId="77777777" w:rsidTr="00984D29">
        <w:trPr>
          <w:trHeight w:val="300"/>
        </w:trPr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1BADCAE4" w14:textId="7DFBABAE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  <w:szCs w:val="22"/>
                <w:lang w:bidi="ar"/>
              </w:rPr>
              <w:t>29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0FE79C5E" w14:textId="77777777" w:rsidR="00BC1E26" w:rsidRDefault="00BC1E26" w:rsidP="00BC1E26">
            <w:pPr>
              <w:widowControl/>
              <w:jc w:val="center"/>
              <w:textAlignment w:val="bottom"/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lang w:bidi="ar"/>
              </w:rPr>
              <w:t>一般实验耗材</w:t>
            </w:r>
          </w:p>
        </w:tc>
        <w:tc>
          <w:tcPr>
            <w:tcW w:w="21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75F3B" w14:textId="25FA389E" w:rsidR="00BC1E26" w:rsidRDefault="00651DC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4"/>
              </w:rPr>
            </w:pPr>
            <w:r>
              <w:rPr>
                <w:rFonts w:hint="eastAsia"/>
              </w:rPr>
              <w:t>蒸馏水桶</w:t>
            </w:r>
          </w:p>
        </w:tc>
        <w:tc>
          <w:tcPr>
            <w:tcW w:w="20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noWrap/>
          </w:tcPr>
          <w:p w14:paraId="4B9498FF" w14:textId="56AF3BE4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4"/>
              </w:rPr>
            </w:pPr>
            <w:r w:rsidRPr="00DA3200">
              <w:t>20L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noWrap/>
          </w:tcPr>
          <w:p w14:paraId="10734552" w14:textId="1E43D174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4"/>
              </w:rPr>
            </w:pPr>
            <w:proofErr w:type="gramStart"/>
            <w:r w:rsidRPr="00654E8B">
              <w:rPr>
                <w:rFonts w:hint="eastAsia"/>
              </w:rPr>
              <w:t>个</w:t>
            </w:r>
            <w:proofErr w:type="gramEnd"/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noWrap/>
          </w:tcPr>
          <w:p w14:paraId="5B594D46" w14:textId="7EB77E90" w:rsidR="00BC1E26" w:rsidRDefault="00BC1E26" w:rsidP="00BC1E26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sz w:val="24"/>
              </w:rPr>
            </w:pPr>
            <w:r w:rsidRPr="00261663">
              <w:t>4</w:t>
            </w:r>
          </w:p>
        </w:tc>
      </w:tr>
    </w:tbl>
    <w:p w14:paraId="7EA4CFC9" w14:textId="77777777" w:rsidR="00BD32E5" w:rsidRDefault="00BD32E5"/>
    <w:sectPr w:rsidR="00BD32E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CF4709" w14:textId="77777777" w:rsidR="006B3604" w:rsidRDefault="006B3604" w:rsidP="003F1A7A">
      <w:r>
        <w:separator/>
      </w:r>
    </w:p>
  </w:endnote>
  <w:endnote w:type="continuationSeparator" w:id="0">
    <w:p w14:paraId="2617C84B" w14:textId="77777777" w:rsidR="006B3604" w:rsidRDefault="006B3604" w:rsidP="003F1A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82038A" w14:textId="77777777" w:rsidR="006B3604" w:rsidRDefault="006B3604" w:rsidP="003F1A7A">
      <w:r>
        <w:separator/>
      </w:r>
    </w:p>
  </w:footnote>
  <w:footnote w:type="continuationSeparator" w:id="0">
    <w:p w14:paraId="03D7840D" w14:textId="77777777" w:rsidR="006B3604" w:rsidRDefault="006B3604" w:rsidP="003F1A7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ysjQwtDAyNbE0NrBQ0lEKTi0uzszPAykwrQUAIB65zywAAAA="/>
    <w:docVar w:name="commondata" w:val="eyJoZGlkIjoiMmY2NWVjMGYxMTg5YmJlZWVkYzVlNmMxMDczNjYxYWEifQ=="/>
  </w:docVars>
  <w:rsids>
    <w:rsidRoot w:val="00BD32E5"/>
    <w:rsid w:val="00055547"/>
    <w:rsid w:val="001913A2"/>
    <w:rsid w:val="002A40FF"/>
    <w:rsid w:val="002B01C8"/>
    <w:rsid w:val="00357B8A"/>
    <w:rsid w:val="0039602C"/>
    <w:rsid w:val="003F1A7A"/>
    <w:rsid w:val="004332D0"/>
    <w:rsid w:val="004D578B"/>
    <w:rsid w:val="00567684"/>
    <w:rsid w:val="005F5ED0"/>
    <w:rsid w:val="00651DC6"/>
    <w:rsid w:val="00666BE4"/>
    <w:rsid w:val="006B3604"/>
    <w:rsid w:val="00701E5D"/>
    <w:rsid w:val="007A4662"/>
    <w:rsid w:val="007C5CFC"/>
    <w:rsid w:val="008331E1"/>
    <w:rsid w:val="008A4CA8"/>
    <w:rsid w:val="008B3422"/>
    <w:rsid w:val="009B767D"/>
    <w:rsid w:val="00AE075D"/>
    <w:rsid w:val="00B51D4D"/>
    <w:rsid w:val="00B80091"/>
    <w:rsid w:val="00BB459F"/>
    <w:rsid w:val="00BC1E26"/>
    <w:rsid w:val="00BD32E5"/>
    <w:rsid w:val="00D1219B"/>
    <w:rsid w:val="00D71DDC"/>
    <w:rsid w:val="00DD1EFA"/>
    <w:rsid w:val="00E92DBE"/>
    <w:rsid w:val="00ED6DAA"/>
    <w:rsid w:val="00F03E66"/>
    <w:rsid w:val="00FA60BD"/>
    <w:rsid w:val="00FC11A7"/>
    <w:rsid w:val="00FC340D"/>
    <w:rsid w:val="00FD6455"/>
    <w:rsid w:val="05D530D2"/>
    <w:rsid w:val="5AFF0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FA72BE"/>
  <w15:docId w15:val="{13579A32-6DE7-4C64-86A6-ECD016B07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21">
    <w:name w:val="font21"/>
    <w:basedOn w:val="a0"/>
    <w:qFormat/>
    <w:rPr>
      <w:rFonts w:ascii="等线" w:eastAsia="等线" w:hAnsi="等线" w:cs="等线" w:hint="eastAsia"/>
      <w:color w:val="000000"/>
      <w:sz w:val="22"/>
      <w:szCs w:val="22"/>
      <w:u w:val="none"/>
    </w:rPr>
  </w:style>
  <w:style w:type="character" w:customStyle="1" w:styleId="font81">
    <w:name w:val="font81"/>
    <w:basedOn w:val="a0"/>
    <w:qFormat/>
    <w:rPr>
      <w:rFonts w:ascii="Times New Roman" w:hAnsi="Times New Roman" w:cs="Times New Roman" w:hint="default"/>
      <w:color w:val="000000"/>
      <w:sz w:val="22"/>
      <w:szCs w:val="22"/>
      <w:u w:val="none"/>
    </w:rPr>
  </w:style>
  <w:style w:type="character" w:customStyle="1" w:styleId="font91">
    <w:name w:val="font91"/>
    <w:basedOn w:val="a0"/>
    <w:qFormat/>
    <w:rPr>
      <w:rFonts w:ascii="宋体" w:eastAsia="宋体" w:hAnsi="宋体" w:cs="宋体" w:hint="eastAsia"/>
      <w:color w:val="000000"/>
      <w:sz w:val="22"/>
      <w:szCs w:val="22"/>
      <w:u w:val="none"/>
    </w:rPr>
  </w:style>
  <w:style w:type="character" w:customStyle="1" w:styleId="font112">
    <w:name w:val="font112"/>
    <w:basedOn w:val="a0"/>
    <w:qFormat/>
    <w:rPr>
      <w:rFonts w:ascii="Times New Roman" w:hAnsi="Times New Roman" w:cs="Times New Roman" w:hint="default"/>
      <w:color w:val="000000"/>
      <w:sz w:val="20"/>
      <w:szCs w:val="20"/>
      <w:u w:val="none"/>
    </w:rPr>
  </w:style>
  <w:style w:type="character" w:customStyle="1" w:styleId="font121">
    <w:name w:val="font121"/>
    <w:basedOn w:val="a0"/>
    <w:qFormat/>
    <w:rPr>
      <w:rFonts w:ascii="Times New Roman" w:hAnsi="Times New Roman" w:cs="Times New Roman" w:hint="default"/>
      <w:color w:val="000000"/>
      <w:sz w:val="21"/>
      <w:szCs w:val="21"/>
      <w:u w:val="none"/>
    </w:rPr>
  </w:style>
  <w:style w:type="character" w:customStyle="1" w:styleId="font61">
    <w:name w:val="font61"/>
    <w:basedOn w:val="a0"/>
    <w:qFormat/>
    <w:rPr>
      <w:rFonts w:ascii="Times New Roman" w:hAnsi="Times New Roman" w:cs="Times New Roman" w:hint="default"/>
      <w:color w:val="000000"/>
      <w:sz w:val="20"/>
      <w:szCs w:val="20"/>
      <w:u w:val="none"/>
    </w:rPr>
  </w:style>
  <w:style w:type="character" w:customStyle="1" w:styleId="font131">
    <w:name w:val="font131"/>
    <w:basedOn w:val="a0"/>
    <w:qFormat/>
    <w:rPr>
      <w:rFonts w:ascii="宋体" w:eastAsia="宋体" w:hAnsi="宋体" w:cs="宋体"/>
      <w:color w:val="000000"/>
      <w:sz w:val="20"/>
      <w:szCs w:val="20"/>
      <w:u w:val="none"/>
    </w:rPr>
  </w:style>
  <w:style w:type="paragraph" w:styleId="a3">
    <w:name w:val="header"/>
    <w:basedOn w:val="a"/>
    <w:link w:val="a4"/>
    <w:rsid w:val="003F1A7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3F1A7A"/>
    <w:rPr>
      <w:kern w:val="2"/>
      <w:sz w:val="18"/>
      <w:szCs w:val="18"/>
    </w:rPr>
  </w:style>
  <w:style w:type="paragraph" w:styleId="a5">
    <w:name w:val="footer"/>
    <w:basedOn w:val="a"/>
    <w:link w:val="a6"/>
    <w:rsid w:val="003F1A7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3F1A7A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730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9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515</Words>
  <Characters>639</Characters>
  <Application>Microsoft Office Word</Application>
  <DocSecurity>0</DocSecurity>
  <Lines>213</Lines>
  <Paragraphs>288</Paragraphs>
  <ScaleCrop>false</ScaleCrop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汉林 王</cp:lastModifiedBy>
  <cp:revision>30</cp:revision>
  <dcterms:created xsi:type="dcterms:W3CDTF">2025-02-17T01:30:00Z</dcterms:created>
  <dcterms:modified xsi:type="dcterms:W3CDTF">2026-03-02T0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770</vt:lpwstr>
  </property>
  <property fmtid="{D5CDD505-2E9C-101B-9397-08002B2CF9AE}" pid="3" name="ICV">
    <vt:lpwstr>75434CBF3DBB40ACA4A6984E1376CBA7_12</vt:lpwstr>
  </property>
  <property fmtid="{D5CDD505-2E9C-101B-9397-08002B2CF9AE}" pid="4" name="KSOTemplateDocerSaveRecord">
    <vt:lpwstr>eyJoZGlkIjoiMmY2NWVjMGYxMTg5YmJlZWVkYzVlNmMxMDczNjYxYWEiLCJ1c2VySWQiOiI1MjgzMDgzNDIifQ==</vt:lpwstr>
  </property>
</Properties>
</file>